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44122E5D" w:rsidR="00B059C8" w:rsidRDefault="00B059C8" w:rsidP="00B059C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8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bookmarkStart w:id="0" w:name="_GoBack"/>
      <w:bookmarkEnd w:id="0"/>
      <w:r w:rsidRPr="004121E3">
        <w:rPr>
          <w:rFonts w:cs="Calibri"/>
          <w:sz w:val="24"/>
          <w:szCs w:val="24"/>
        </w:rPr>
        <w:t xml:space="preserve"> </w:t>
      </w:r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DB48AE" w14:textId="77777777" w:rsidR="005F0229" w:rsidRDefault="005F0229" w:rsidP="008068A2">
      <w:pPr>
        <w:spacing w:after="0" w:line="240" w:lineRule="auto"/>
      </w:pPr>
      <w:r>
        <w:separator/>
      </w:r>
    </w:p>
  </w:endnote>
  <w:endnote w:type="continuationSeparator" w:id="0">
    <w:p w14:paraId="21BAD32E" w14:textId="77777777" w:rsidR="005F0229" w:rsidRDefault="005F02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6B087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4E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24E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6B087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4E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24E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BDBD28" w14:textId="77777777" w:rsidR="005F0229" w:rsidRDefault="005F0229" w:rsidP="008068A2">
      <w:pPr>
        <w:spacing w:after="0" w:line="240" w:lineRule="auto"/>
      </w:pPr>
      <w:r>
        <w:separator/>
      </w:r>
    </w:p>
  </w:footnote>
  <w:footnote w:type="continuationSeparator" w:id="0">
    <w:p w14:paraId="08D9B576" w14:textId="77777777" w:rsidR="005F0229" w:rsidRDefault="005F02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3EA319-FCD4-4B92-B30F-388613293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5</Pages>
  <Words>712</Words>
  <Characters>405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9</cp:revision>
  <cp:lastPrinted>2023-05-04T06:10:00Z</cp:lastPrinted>
  <dcterms:created xsi:type="dcterms:W3CDTF">2019-11-12T12:29:00Z</dcterms:created>
  <dcterms:modified xsi:type="dcterms:W3CDTF">2023-09-01T17:39:00Z</dcterms:modified>
  <cp:category>programming; education; software engineering; software development</cp:category>
</cp:coreProperties>
</file>